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0634D" w14:textId="6691F950" w:rsidR="00462F9E" w:rsidRDefault="00462F9E" w:rsidP="009D29B7">
      <w:pPr>
        <w:spacing w:before="8"/>
        <w:jc w:val="center"/>
        <w:rPr>
          <w:rFonts w:ascii="Arial" w:eastAsia="Times New Roman" w:hAnsi="Arial" w:cs="Times New Roman"/>
          <w:b/>
          <w:sz w:val="36"/>
          <w:szCs w:val="36"/>
        </w:rPr>
      </w:pPr>
      <w:r>
        <w:rPr>
          <w:noProof/>
        </w:rPr>
        <w:drawing>
          <wp:inline distT="0" distB="0" distL="0" distR="0" wp14:anchorId="71D29827" wp14:editId="3968C5FA">
            <wp:extent cx="3581400" cy="891572"/>
            <wp:effectExtent l="0" t="0" r="0" b="381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7973" cy="898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2F623" w14:textId="77777777" w:rsidR="00462F9E" w:rsidRPr="00462F9E" w:rsidRDefault="00462F9E" w:rsidP="009D29B7">
      <w:pPr>
        <w:spacing w:before="8"/>
        <w:jc w:val="center"/>
        <w:rPr>
          <w:rFonts w:ascii="Arial" w:eastAsia="Times New Roman" w:hAnsi="Arial" w:cs="Times New Roman"/>
          <w:b/>
          <w:sz w:val="16"/>
          <w:szCs w:val="16"/>
        </w:rPr>
      </w:pPr>
    </w:p>
    <w:p w14:paraId="48453828" w14:textId="6A0A2D93" w:rsidR="004B7820" w:rsidRDefault="00FA2F9C" w:rsidP="009D29B7">
      <w:pPr>
        <w:spacing w:before="8"/>
        <w:jc w:val="center"/>
        <w:rPr>
          <w:rFonts w:ascii="Arial" w:eastAsia="Times New Roman" w:hAnsi="Arial" w:cs="Times New Roman"/>
          <w:b/>
          <w:sz w:val="28"/>
          <w:szCs w:val="28"/>
        </w:rPr>
      </w:pPr>
      <w:r>
        <w:rPr>
          <w:rFonts w:ascii="Arial" w:eastAsia="Times New Roman" w:hAnsi="Arial" w:cs="Times New Roman"/>
          <w:b/>
          <w:sz w:val="36"/>
          <w:szCs w:val="36"/>
        </w:rPr>
        <w:t>2023</w:t>
      </w:r>
      <w:r w:rsidR="009D29B7" w:rsidRPr="00462F9E">
        <w:rPr>
          <w:rFonts w:ascii="Arial" w:eastAsia="Times New Roman" w:hAnsi="Arial" w:cs="Times New Roman"/>
          <w:b/>
          <w:sz w:val="36"/>
          <w:szCs w:val="36"/>
        </w:rPr>
        <w:t xml:space="preserve"> VITA CLINIC SCHEDULE</w:t>
      </w:r>
    </w:p>
    <w:p w14:paraId="08175520" w14:textId="022950AB" w:rsidR="007875B8" w:rsidRDefault="007875B8" w:rsidP="009D29B7">
      <w:pPr>
        <w:spacing w:before="8"/>
        <w:jc w:val="center"/>
        <w:rPr>
          <w:rFonts w:ascii="Arial" w:eastAsia="Times New Roman" w:hAnsi="Arial" w:cs="Times New Roman"/>
          <w:b/>
          <w:sz w:val="28"/>
          <w:szCs w:val="28"/>
        </w:rPr>
      </w:pPr>
    </w:p>
    <w:p w14:paraId="060871C3" w14:textId="010438A9" w:rsidR="007875B8" w:rsidRPr="007875B8" w:rsidRDefault="007875B8" w:rsidP="009D29B7">
      <w:pPr>
        <w:spacing w:before="8"/>
        <w:jc w:val="center"/>
        <w:rPr>
          <w:rFonts w:ascii="Arial" w:eastAsia="Times New Roman" w:hAnsi="Arial" w:cs="Times New Roman"/>
          <w:b/>
          <w:i/>
          <w:iCs/>
          <w:sz w:val="28"/>
          <w:szCs w:val="28"/>
        </w:rPr>
      </w:pPr>
      <w:r w:rsidRPr="007875B8">
        <w:rPr>
          <w:rFonts w:ascii="Arial" w:eastAsia="Times New Roman" w:hAnsi="Arial" w:cs="Times New Roman"/>
          <w:b/>
          <w:i/>
          <w:iCs/>
          <w:sz w:val="28"/>
          <w:szCs w:val="28"/>
        </w:rPr>
        <w:t xml:space="preserve">NOTE:  The IRS will begin accepting tax returns on January </w:t>
      </w:r>
      <w:r w:rsidR="00FE3CA4">
        <w:rPr>
          <w:rFonts w:ascii="Arial" w:eastAsia="Times New Roman" w:hAnsi="Arial" w:cs="Times New Roman"/>
          <w:b/>
          <w:i/>
          <w:iCs/>
          <w:sz w:val="28"/>
          <w:szCs w:val="28"/>
        </w:rPr>
        <w:t>24</w:t>
      </w:r>
      <w:r w:rsidRPr="007875B8">
        <w:rPr>
          <w:rFonts w:ascii="Arial" w:eastAsia="Times New Roman" w:hAnsi="Arial" w:cs="Times New Roman"/>
          <w:b/>
          <w:i/>
          <w:iCs/>
          <w:sz w:val="28"/>
          <w:szCs w:val="28"/>
        </w:rPr>
        <w:t xml:space="preserve">, </w:t>
      </w:r>
      <w:r w:rsidR="00FA2F9C">
        <w:rPr>
          <w:rFonts w:ascii="Arial" w:eastAsia="Times New Roman" w:hAnsi="Arial" w:cs="Times New Roman"/>
          <w:b/>
          <w:i/>
          <w:iCs/>
          <w:sz w:val="28"/>
          <w:szCs w:val="28"/>
        </w:rPr>
        <w:t>2023</w:t>
      </w:r>
    </w:p>
    <w:p w14:paraId="2288232F" w14:textId="77777777" w:rsidR="009D29B7" w:rsidRPr="009D29B7" w:rsidRDefault="009D29B7" w:rsidP="00F059D5">
      <w:pPr>
        <w:jc w:val="center"/>
        <w:rPr>
          <w:rFonts w:ascii="Arial" w:eastAsia="Times New Roman" w:hAnsi="Arial" w:cs="Times New Roman"/>
          <w:b/>
          <w:sz w:val="28"/>
          <w:szCs w:val="28"/>
        </w:rPr>
      </w:pPr>
    </w:p>
    <w:p w14:paraId="5BBA94F2" w14:textId="77777777" w:rsidR="009D29B7" w:rsidRDefault="009D29B7" w:rsidP="00F059D5">
      <w:pPr>
        <w:rPr>
          <w:rFonts w:ascii="Times New Roman" w:eastAsia="Times New Roman" w:hAnsi="Times New Roman" w:cs="Times New Roman"/>
          <w:sz w:val="5"/>
          <w:szCs w:val="5"/>
        </w:rPr>
      </w:pPr>
    </w:p>
    <w:p w14:paraId="1FF0DDB6" w14:textId="77777777" w:rsidR="009D29B7" w:rsidRDefault="009D29B7" w:rsidP="00F059D5">
      <w:pPr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3"/>
        <w:gridCol w:w="4590"/>
        <w:gridCol w:w="3773"/>
      </w:tblGrid>
      <w:tr w:rsidR="004B7820" w14:paraId="42EA60A1" w14:textId="77777777" w:rsidTr="00626F3C">
        <w:trPr>
          <w:trHeight w:hRule="exact" w:val="576"/>
          <w:jc w:val="center"/>
        </w:trPr>
        <w:tc>
          <w:tcPr>
            <w:tcW w:w="523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19" w:space="0" w:color="000000"/>
            </w:tcBorders>
            <w:vAlign w:val="center"/>
          </w:tcPr>
          <w:p w14:paraId="7008FD9F" w14:textId="32413ED7" w:rsidR="004B7820" w:rsidRPr="007875B8" w:rsidRDefault="007875B8" w:rsidP="00F059D5">
            <w:pPr>
              <w:pStyle w:val="TableParagraph"/>
              <w:ind w:left="14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875B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4590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23F6ABF5" w14:textId="6FD588FC" w:rsidR="004B7820" w:rsidRPr="007875B8" w:rsidRDefault="007875B8" w:rsidP="00F059D5">
            <w:pPr>
              <w:pStyle w:val="TableParagraph"/>
              <w:ind w:left="19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875B8">
              <w:rPr>
                <w:rFonts w:ascii="Times New Roman"/>
                <w:b/>
                <w:bCs/>
                <w:w w:val="105"/>
                <w:sz w:val="24"/>
                <w:szCs w:val="24"/>
              </w:rPr>
              <w:t>DATE</w:t>
            </w:r>
          </w:p>
        </w:tc>
        <w:tc>
          <w:tcPr>
            <w:tcW w:w="3773" w:type="dxa"/>
            <w:tcBorders>
              <w:top w:val="single" w:sz="19" w:space="0" w:color="000000"/>
              <w:left w:val="single" w:sz="28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492F9EC2" w14:textId="59C594BC" w:rsidR="004B7820" w:rsidRPr="007875B8" w:rsidRDefault="007875B8" w:rsidP="00F059D5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875B8">
              <w:rPr>
                <w:rFonts w:ascii="Times New Roman"/>
                <w:b/>
                <w:bCs/>
                <w:w w:val="105"/>
                <w:sz w:val="24"/>
                <w:szCs w:val="24"/>
              </w:rPr>
              <w:t>TIME</w:t>
            </w:r>
          </w:p>
        </w:tc>
      </w:tr>
      <w:tr w:rsidR="004B7820" w14:paraId="0560C94F" w14:textId="77777777" w:rsidTr="00626F3C">
        <w:trPr>
          <w:trHeight w:hRule="exact" w:val="576"/>
          <w:jc w:val="center"/>
        </w:trPr>
        <w:tc>
          <w:tcPr>
            <w:tcW w:w="523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19" w:space="0" w:color="000000"/>
            </w:tcBorders>
            <w:vAlign w:val="center"/>
          </w:tcPr>
          <w:p w14:paraId="3489C666" w14:textId="5BA2E98F" w:rsidR="004B7820" w:rsidRDefault="00F059D5" w:rsidP="00F059D5">
            <w:pPr>
              <w:pStyle w:val="TableParagraph"/>
              <w:ind w:left="1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590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248CFC97" w14:textId="1E70F92D" w:rsidR="004B7820" w:rsidRDefault="007875B8" w:rsidP="00F059D5">
            <w:pPr>
              <w:pStyle w:val="TableParagraph"/>
              <w:ind w:left="1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ednesday – February </w:t>
            </w:r>
            <w:r w:rsidR="002854D1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="00FA2F9C">
              <w:rPr>
                <w:rFonts w:ascii="Times New Roman" w:eastAsia="Times New Roman" w:hAnsi="Times New Roman" w:cs="Times New Roman"/>
                <w:sz w:val="20"/>
                <w:szCs w:val="20"/>
              </w:rPr>
              <w:t>2023</w:t>
            </w:r>
          </w:p>
        </w:tc>
        <w:tc>
          <w:tcPr>
            <w:tcW w:w="3773" w:type="dxa"/>
            <w:tcBorders>
              <w:top w:val="single" w:sz="19" w:space="0" w:color="000000"/>
              <w:left w:val="single" w:sz="28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4FC2F5E9" w14:textId="65060EBE" w:rsidR="004B7820" w:rsidRDefault="00F059D5" w:rsidP="00F059D5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:30 p.m. to 6:00 p.m.</w:t>
            </w:r>
          </w:p>
        </w:tc>
      </w:tr>
      <w:tr w:rsidR="00F059D5" w14:paraId="535554C0" w14:textId="77777777" w:rsidTr="00626F3C">
        <w:trPr>
          <w:trHeight w:hRule="exact" w:val="576"/>
          <w:jc w:val="center"/>
        </w:trPr>
        <w:tc>
          <w:tcPr>
            <w:tcW w:w="523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19" w:space="0" w:color="000000"/>
            </w:tcBorders>
            <w:vAlign w:val="center"/>
          </w:tcPr>
          <w:p w14:paraId="6D17911F" w14:textId="13E6ED04" w:rsidR="00F059D5" w:rsidRDefault="00F059D5" w:rsidP="00F059D5">
            <w:pPr>
              <w:pStyle w:val="TableParagraph"/>
              <w:ind w:left="1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4590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3C273FA8" w14:textId="07DBD7DC" w:rsidR="00F059D5" w:rsidRDefault="00F059D5" w:rsidP="00F059D5">
            <w:pPr>
              <w:pStyle w:val="TableParagraph"/>
              <w:ind w:left="1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ednesday – February </w:t>
            </w:r>
            <w:r w:rsidR="00FA2F9C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="00FA2F9C">
              <w:rPr>
                <w:rFonts w:ascii="Times New Roman" w:eastAsia="Times New Roman" w:hAnsi="Times New Roman" w:cs="Times New Roman"/>
                <w:sz w:val="20"/>
                <w:szCs w:val="20"/>
              </w:rPr>
              <w:t>2023</w:t>
            </w:r>
          </w:p>
        </w:tc>
        <w:tc>
          <w:tcPr>
            <w:tcW w:w="3773" w:type="dxa"/>
            <w:tcBorders>
              <w:top w:val="single" w:sz="19" w:space="0" w:color="000000"/>
              <w:left w:val="single" w:sz="28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48C1F15D" w14:textId="2457A870" w:rsidR="00F059D5" w:rsidRDefault="00F059D5" w:rsidP="00F059D5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62AD8">
              <w:rPr>
                <w:rFonts w:ascii="Times New Roman" w:eastAsia="Times New Roman" w:hAnsi="Times New Roman" w:cs="Times New Roman"/>
                <w:sz w:val="20"/>
                <w:szCs w:val="20"/>
              </w:rPr>
              <w:t>3:30 p.m. to 6:00 p.m.</w:t>
            </w:r>
          </w:p>
        </w:tc>
      </w:tr>
      <w:tr w:rsidR="00F059D5" w14:paraId="7D255F18" w14:textId="77777777" w:rsidTr="00626F3C">
        <w:trPr>
          <w:trHeight w:hRule="exact" w:val="576"/>
          <w:jc w:val="center"/>
        </w:trPr>
        <w:tc>
          <w:tcPr>
            <w:tcW w:w="523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19" w:space="0" w:color="000000"/>
            </w:tcBorders>
            <w:vAlign w:val="center"/>
          </w:tcPr>
          <w:p w14:paraId="0BA12D09" w14:textId="1D1F72AB" w:rsidR="00F059D5" w:rsidRDefault="00F059D5" w:rsidP="00F059D5">
            <w:pPr>
              <w:pStyle w:val="TableParagraph"/>
              <w:ind w:left="1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590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4149593C" w14:textId="246C08BB" w:rsidR="00F059D5" w:rsidRDefault="00F059D5" w:rsidP="00F059D5">
            <w:pPr>
              <w:pStyle w:val="TableParagraph"/>
              <w:ind w:left="1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ednesday – February 1</w:t>
            </w:r>
            <w:r w:rsidR="00FA2F9C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="00FA2F9C">
              <w:rPr>
                <w:rFonts w:ascii="Times New Roman" w:eastAsia="Times New Roman" w:hAnsi="Times New Roman" w:cs="Times New Roman"/>
                <w:sz w:val="20"/>
                <w:szCs w:val="20"/>
              </w:rPr>
              <w:t>2023</w:t>
            </w:r>
          </w:p>
        </w:tc>
        <w:tc>
          <w:tcPr>
            <w:tcW w:w="3773" w:type="dxa"/>
            <w:tcBorders>
              <w:top w:val="single" w:sz="19" w:space="0" w:color="000000"/>
              <w:left w:val="single" w:sz="28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35F117A8" w14:textId="51E5A01C" w:rsidR="00F059D5" w:rsidRDefault="00F059D5" w:rsidP="00F059D5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62AD8">
              <w:rPr>
                <w:rFonts w:ascii="Times New Roman" w:eastAsia="Times New Roman" w:hAnsi="Times New Roman" w:cs="Times New Roman"/>
                <w:sz w:val="20"/>
                <w:szCs w:val="20"/>
              </w:rPr>
              <w:t>3:30 p.m. to 6:00 p.m.</w:t>
            </w:r>
          </w:p>
        </w:tc>
      </w:tr>
      <w:tr w:rsidR="00F059D5" w14:paraId="62A137FE" w14:textId="77777777" w:rsidTr="00626F3C">
        <w:trPr>
          <w:trHeight w:hRule="exact" w:val="576"/>
          <w:jc w:val="center"/>
        </w:trPr>
        <w:tc>
          <w:tcPr>
            <w:tcW w:w="523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19" w:space="0" w:color="000000"/>
            </w:tcBorders>
            <w:vAlign w:val="center"/>
          </w:tcPr>
          <w:p w14:paraId="1DBE1E79" w14:textId="5A7ED725" w:rsidR="00F059D5" w:rsidRDefault="00F059D5" w:rsidP="00F059D5">
            <w:pPr>
              <w:pStyle w:val="TableParagraph"/>
              <w:ind w:left="1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590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21A3BA16" w14:textId="0C5EDEF2" w:rsidR="00F059D5" w:rsidRDefault="00F059D5" w:rsidP="00F059D5">
            <w:pPr>
              <w:pStyle w:val="TableParagraph"/>
              <w:ind w:left="1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ednesday – February 2</w:t>
            </w:r>
            <w:r w:rsidR="002854D1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="00FA2F9C">
              <w:rPr>
                <w:rFonts w:ascii="Times New Roman" w:eastAsia="Times New Roman" w:hAnsi="Times New Roman" w:cs="Times New Roman"/>
                <w:sz w:val="20"/>
                <w:szCs w:val="20"/>
              </w:rPr>
              <w:t>2023</w:t>
            </w:r>
          </w:p>
        </w:tc>
        <w:tc>
          <w:tcPr>
            <w:tcW w:w="3773" w:type="dxa"/>
            <w:tcBorders>
              <w:top w:val="single" w:sz="19" w:space="0" w:color="000000"/>
              <w:left w:val="single" w:sz="28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2126A553" w14:textId="713C40B0" w:rsidR="00F059D5" w:rsidRDefault="00F059D5" w:rsidP="00F059D5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62AD8">
              <w:rPr>
                <w:rFonts w:ascii="Times New Roman" w:eastAsia="Times New Roman" w:hAnsi="Times New Roman" w:cs="Times New Roman"/>
                <w:sz w:val="20"/>
                <w:szCs w:val="20"/>
              </w:rPr>
              <w:t>3:30 p.m. to 6:00 p.m.</w:t>
            </w:r>
          </w:p>
        </w:tc>
      </w:tr>
      <w:tr w:rsidR="00F059D5" w14:paraId="2A50034F" w14:textId="77777777" w:rsidTr="00626F3C">
        <w:trPr>
          <w:trHeight w:hRule="exact" w:val="576"/>
          <w:jc w:val="center"/>
        </w:trPr>
        <w:tc>
          <w:tcPr>
            <w:tcW w:w="523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19" w:space="0" w:color="000000"/>
            </w:tcBorders>
            <w:vAlign w:val="center"/>
          </w:tcPr>
          <w:p w14:paraId="5DEDF91E" w14:textId="4F109C27" w:rsidR="00F059D5" w:rsidRDefault="00F059D5" w:rsidP="00F059D5">
            <w:pPr>
              <w:pStyle w:val="TableParagraph"/>
              <w:ind w:left="1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4590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0D7AD8AE" w14:textId="20E6AE8A" w:rsidR="00F059D5" w:rsidRDefault="00F059D5" w:rsidP="00F059D5">
            <w:pPr>
              <w:pStyle w:val="TableParagraph"/>
              <w:ind w:left="1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ednesday – March </w:t>
            </w:r>
            <w:r w:rsidR="002854D1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="00FA2F9C">
              <w:rPr>
                <w:rFonts w:ascii="Times New Roman" w:eastAsia="Times New Roman" w:hAnsi="Times New Roman" w:cs="Times New Roman"/>
                <w:sz w:val="20"/>
                <w:szCs w:val="20"/>
              </w:rPr>
              <w:t>2023</w:t>
            </w:r>
          </w:p>
        </w:tc>
        <w:tc>
          <w:tcPr>
            <w:tcW w:w="3773" w:type="dxa"/>
            <w:tcBorders>
              <w:top w:val="single" w:sz="19" w:space="0" w:color="000000"/>
              <w:left w:val="single" w:sz="28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3CD74A73" w14:textId="2F8A9D12" w:rsidR="00F059D5" w:rsidRDefault="00F059D5" w:rsidP="00F059D5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62AD8">
              <w:rPr>
                <w:rFonts w:ascii="Times New Roman" w:eastAsia="Times New Roman" w:hAnsi="Times New Roman" w:cs="Times New Roman"/>
                <w:sz w:val="20"/>
                <w:szCs w:val="20"/>
              </w:rPr>
              <w:t>3:30 p.m. to 6:00 p.m.</w:t>
            </w:r>
          </w:p>
        </w:tc>
      </w:tr>
      <w:tr w:rsidR="00F059D5" w14:paraId="75014640" w14:textId="77777777" w:rsidTr="00626F3C">
        <w:trPr>
          <w:trHeight w:hRule="exact" w:val="576"/>
          <w:jc w:val="center"/>
        </w:trPr>
        <w:tc>
          <w:tcPr>
            <w:tcW w:w="523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19" w:space="0" w:color="000000"/>
            </w:tcBorders>
            <w:vAlign w:val="center"/>
          </w:tcPr>
          <w:p w14:paraId="5A9BA5E5" w14:textId="4B436BB8" w:rsidR="00F059D5" w:rsidRDefault="00F059D5" w:rsidP="00F059D5">
            <w:pPr>
              <w:pStyle w:val="TableParagraph"/>
              <w:ind w:left="1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4590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203824E0" w14:textId="633DEDC5" w:rsidR="00F059D5" w:rsidRDefault="00F059D5" w:rsidP="00F059D5">
            <w:pPr>
              <w:pStyle w:val="TableParagraph"/>
              <w:ind w:left="1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ednesday – March </w:t>
            </w:r>
            <w:r w:rsidR="00FA2F9C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="00FA2F9C">
              <w:rPr>
                <w:rFonts w:ascii="Times New Roman" w:eastAsia="Times New Roman" w:hAnsi="Times New Roman" w:cs="Times New Roman"/>
                <w:sz w:val="20"/>
                <w:szCs w:val="20"/>
              </w:rPr>
              <w:t>2023</w:t>
            </w:r>
          </w:p>
        </w:tc>
        <w:tc>
          <w:tcPr>
            <w:tcW w:w="3773" w:type="dxa"/>
            <w:tcBorders>
              <w:top w:val="single" w:sz="19" w:space="0" w:color="000000"/>
              <w:left w:val="single" w:sz="28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24EB6152" w14:textId="73B87C33" w:rsidR="00F059D5" w:rsidRDefault="00F059D5" w:rsidP="00F059D5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62AD8">
              <w:rPr>
                <w:rFonts w:ascii="Times New Roman" w:eastAsia="Times New Roman" w:hAnsi="Times New Roman" w:cs="Times New Roman"/>
                <w:sz w:val="20"/>
                <w:szCs w:val="20"/>
              </w:rPr>
              <w:t>3:30 p.m. to 6:00 p.m.</w:t>
            </w:r>
          </w:p>
        </w:tc>
      </w:tr>
      <w:tr w:rsidR="00F059D5" w14:paraId="7059AB08" w14:textId="77777777" w:rsidTr="00626F3C">
        <w:trPr>
          <w:trHeight w:hRule="exact" w:val="576"/>
          <w:jc w:val="center"/>
        </w:trPr>
        <w:tc>
          <w:tcPr>
            <w:tcW w:w="523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19" w:space="0" w:color="000000"/>
            </w:tcBorders>
            <w:vAlign w:val="center"/>
          </w:tcPr>
          <w:p w14:paraId="4CF0FFAF" w14:textId="74884CBB" w:rsidR="00F059D5" w:rsidRDefault="00F059D5" w:rsidP="00F059D5">
            <w:pPr>
              <w:pStyle w:val="TableParagraph"/>
              <w:ind w:left="1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4590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548DAEEB" w14:textId="3F51C47B" w:rsidR="00F059D5" w:rsidRDefault="00F059D5" w:rsidP="00F059D5">
            <w:pPr>
              <w:pStyle w:val="TableParagraph"/>
              <w:ind w:left="1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ednesday – March 1</w:t>
            </w:r>
            <w:r w:rsidR="00FA2F9C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="00FA2F9C">
              <w:rPr>
                <w:rFonts w:ascii="Times New Roman" w:eastAsia="Times New Roman" w:hAnsi="Times New Roman" w:cs="Times New Roman"/>
                <w:sz w:val="20"/>
                <w:szCs w:val="20"/>
              </w:rPr>
              <w:t>2023</w:t>
            </w:r>
          </w:p>
        </w:tc>
        <w:tc>
          <w:tcPr>
            <w:tcW w:w="3773" w:type="dxa"/>
            <w:tcBorders>
              <w:top w:val="single" w:sz="19" w:space="0" w:color="000000"/>
              <w:left w:val="single" w:sz="28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5A7C5F1C" w14:textId="0781A75E" w:rsidR="00F059D5" w:rsidRDefault="00F059D5" w:rsidP="00F059D5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62AD8">
              <w:rPr>
                <w:rFonts w:ascii="Times New Roman" w:eastAsia="Times New Roman" w:hAnsi="Times New Roman" w:cs="Times New Roman"/>
                <w:sz w:val="20"/>
                <w:szCs w:val="20"/>
              </w:rPr>
              <w:t>3:30 p.m. to 6:00 p.m.</w:t>
            </w:r>
          </w:p>
        </w:tc>
      </w:tr>
      <w:tr w:rsidR="00F059D5" w:rsidRPr="001778F6" w14:paraId="3AD6E927" w14:textId="77777777" w:rsidTr="00626F3C">
        <w:trPr>
          <w:trHeight w:hRule="exact" w:val="576"/>
          <w:jc w:val="center"/>
        </w:trPr>
        <w:tc>
          <w:tcPr>
            <w:tcW w:w="523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19" w:space="0" w:color="000000"/>
            </w:tcBorders>
            <w:vAlign w:val="center"/>
          </w:tcPr>
          <w:p w14:paraId="3B034765" w14:textId="2BF48870" w:rsidR="00F059D5" w:rsidRDefault="00F059D5" w:rsidP="00F059D5">
            <w:pPr>
              <w:pStyle w:val="TableParagraph"/>
              <w:ind w:left="1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4590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07D6C057" w14:textId="6B1AB217" w:rsidR="00F059D5" w:rsidRPr="001778F6" w:rsidRDefault="00F059D5" w:rsidP="00F059D5">
            <w:pPr>
              <w:pStyle w:val="TableParagraph"/>
              <w:ind w:left="1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626F3C">
              <w:rPr>
                <w:rFonts w:ascii="Times New Roman" w:eastAsia="Times New Roman" w:hAnsi="Times New Roman" w:cs="Times New Roman"/>
                <w:sz w:val="20"/>
                <w:szCs w:val="20"/>
              </w:rPr>
              <w:t>Wednesday – March 2</w:t>
            </w:r>
            <w:r w:rsidR="00FA2F9C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626F3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="00FA2F9C">
              <w:rPr>
                <w:rFonts w:ascii="Times New Roman" w:eastAsia="Times New Roman" w:hAnsi="Times New Roman" w:cs="Times New Roman"/>
                <w:sz w:val="20"/>
                <w:szCs w:val="20"/>
              </w:rPr>
              <w:t>2023</w:t>
            </w:r>
          </w:p>
        </w:tc>
        <w:tc>
          <w:tcPr>
            <w:tcW w:w="3773" w:type="dxa"/>
            <w:tcBorders>
              <w:top w:val="single" w:sz="19" w:space="0" w:color="000000"/>
              <w:left w:val="single" w:sz="28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5C795834" w14:textId="77777777" w:rsidR="00F059D5" w:rsidRDefault="00626F3C" w:rsidP="00F059D5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62AD8">
              <w:rPr>
                <w:rFonts w:ascii="Times New Roman" w:eastAsia="Times New Roman" w:hAnsi="Times New Roman" w:cs="Times New Roman"/>
                <w:sz w:val="20"/>
                <w:szCs w:val="20"/>
              </w:rPr>
              <w:t>3:30 p.m. to 6:00 p.m.</w:t>
            </w:r>
          </w:p>
          <w:p w14:paraId="549D8A7E" w14:textId="4C4C3785" w:rsidR="00626F3C" w:rsidRPr="00626F3C" w:rsidRDefault="00626F3C" w:rsidP="00F059D5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highlight w:val="yellow"/>
              </w:rPr>
            </w:pPr>
            <w:r w:rsidRPr="00626F3C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[limited staffing due to UWW spring break]</w:t>
            </w:r>
          </w:p>
        </w:tc>
      </w:tr>
      <w:tr w:rsidR="00F059D5" w14:paraId="53CAF5B3" w14:textId="77777777" w:rsidTr="00626F3C">
        <w:trPr>
          <w:trHeight w:hRule="exact" w:val="576"/>
          <w:jc w:val="center"/>
        </w:trPr>
        <w:tc>
          <w:tcPr>
            <w:tcW w:w="523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19" w:space="0" w:color="000000"/>
            </w:tcBorders>
            <w:vAlign w:val="center"/>
          </w:tcPr>
          <w:p w14:paraId="61BB4DCA" w14:textId="5F22F6BE" w:rsidR="00F059D5" w:rsidRDefault="00F059D5" w:rsidP="00F059D5">
            <w:pPr>
              <w:pStyle w:val="TableParagraph"/>
              <w:ind w:left="1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4590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69A4294E" w14:textId="7B19FAB2" w:rsidR="00F059D5" w:rsidRDefault="00F059D5" w:rsidP="00F059D5">
            <w:pPr>
              <w:pStyle w:val="TableParagraph"/>
              <w:ind w:left="1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ednesday – March </w:t>
            </w:r>
            <w:r w:rsidR="00FA2F9C">
              <w:rPr>
                <w:rFonts w:ascii="Times New Roman" w:eastAsia="Times New Roman" w:hAnsi="Times New Roman" w:cs="Times New Roman"/>
                <w:sz w:val="20"/>
                <w:szCs w:val="20"/>
              </w:rPr>
              <w:t>29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="00FA2F9C">
              <w:rPr>
                <w:rFonts w:ascii="Times New Roman" w:eastAsia="Times New Roman" w:hAnsi="Times New Roman" w:cs="Times New Roman"/>
                <w:sz w:val="20"/>
                <w:szCs w:val="20"/>
              </w:rPr>
              <w:t>2023</w:t>
            </w:r>
          </w:p>
        </w:tc>
        <w:tc>
          <w:tcPr>
            <w:tcW w:w="3773" w:type="dxa"/>
            <w:tcBorders>
              <w:top w:val="single" w:sz="19" w:space="0" w:color="000000"/>
              <w:left w:val="single" w:sz="28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59D176E4" w14:textId="244B6A1C" w:rsidR="00F059D5" w:rsidRDefault="00F059D5" w:rsidP="00F059D5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62AD8">
              <w:rPr>
                <w:rFonts w:ascii="Times New Roman" w:eastAsia="Times New Roman" w:hAnsi="Times New Roman" w:cs="Times New Roman"/>
                <w:sz w:val="20"/>
                <w:szCs w:val="20"/>
              </w:rPr>
              <w:t>3:30 p.m. to 6:00 p.m.</w:t>
            </w:r>
          </w:p>
        </w:tc>
      </w:tr>
      <w:tr w:rsidR="00F059D5" w14:paraId="709FD907" w14:textId="77777777" w:rsidTr="00626F3C">
        <w:trPr>
          <w:trHeight w:hRule="exact" w:val="576"/>
          <w:jc w:val="center"/>
        </w:trPr>
        <w:tc>
          <w:tcPr>
            <w:tcW w:w="523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19" w:space="0" w:color="000000"/>
            </w:tcBorders>
            <w:vAlign w:val="center"/>
          </w:tcPr>
          <w:p w14:paraId="2C40AAF2" w14:textId="2C3948BD" w:rsidR="00F059D5" w:rsidRDefault="00F059D5" w:rsidP="00F059D5">
            <w:pPr>
              <w:pStyle w:val="TableParagraph"/>
              <w:ind w:left="1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4590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47EAD45D" w14:textId="34FA74B6" w:rsidR="00F059D5" w:rsidRDefault="00F059D5" w:rsidP="00F059D5">
            <w:pPr>
              <w:pStyle w:val="TableParagraph"/>
              <w:ind w:left="1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ednesday – April </w:t>
            </w:r>
            <w:r w:rsidR="00FA2F9C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="00FA2F9C">
              <w:rPr>
                <w:rFonts w:ascii="Times New Roman" w:eastAsia="Times New Roman" w:hAnsi="Times New Roman" w:cs="Times New Roman"/>
                <w:sz w:val="20"/>
                <w:szCs w:val="20"/>
              </w:rPr>
              <w:t>2023</w:t>
            </w:r>
          </w:p>
        </w:tc>
        <w:tc>
          <w:tcPr>
            <w:tcW w:w="3773" w:type="dxa"/>
            <w:tcBorders>
              <w:top w:val="single" w:sz="19" w:space="0" w:color="000000"/>
              <w:left w:val="single" w:sz="28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16E1D472" w14:textId="7C3271AF" w:rsidR="00F059D5" w:rsidRDefault="00F059D5" w:rsidP="00F059D5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62AD8">
              <w:rPr>
                <w:rFonts w:ascii="Times New Roman" w:eastAsia="Times New Roman" w:hAnsi="Times New Roman" w:cs="Times New Roman"/>
                <w:sz w:val="20"/>
                <w:szCs w:val="20"/>
              </w:rPr>
              <w:t>3:30 p.m. to 6:00 p.m.</w:t>
            </w:r>
          </w:p>
        </w:tc>
      </w:tr>
      <w:tr w:rsidR="00F059D5" w14:paraId="7E829A9D" w14:textId="77777777" w:rsidTr="00626F3C">
        <w:trPr>
          <w:trHeight w:hRule="exact" w:val="576"/>
          <w:jc w:val="center"/>
        </w:trPr>
        <w:tc>
          <w:tcPr>
            <w:tcW w:w="523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19" w:space="0" w:color="000000"/>
            </w:tcBorders>
            <w:vAlign w:val="center"/>
          </w:tcPr>
          <w:p w14:paraId="3F55C38D" w14:textId="4BAE1E7F" w:rsidR="00F059D5" w:rsidRDefault="00F059D5" w:rsidP="00F059D5">
            <w:pPr>
              <w:pStyle w:val="TableParagraph"/>
              <w:ind w:left="1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4590" w:type="dxa"/>
            <w:tcBorders>
              <w:top w:val="single" w:sz="19" w:space="0" w:color="000000"/>
              <w:left w:val="single" w:sz="19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583BC22D" w14:textId="04A3EA5E" w:rsidR="00F059D5" w:rsidRDefault="00F059D5" w:rsidP="00F059D5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ednesday – April 1</w:t>
            </w:r>
            <w:r w:rsidR="00FA2F9C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="00FA2F9C">
              <w:rPr>
                <w:rFonts w:ascii="Times New Roman" w:eastAsia="Times New Roman" w:hAnsi="Times New Roman" w:cs="Times New Roman"/>
                <w:sz w:val="20"/>
                <w:szCs w:val="20"/>
              </w:rPr>
              <w:t>2023</w:t>
            </w:r>
          </w:p>
        </w:tc>
        <w:tc>
          <w:tcPr>
            <w:tcW w:w="3773" w:type="dxa"/>
            <w:tcBorders>
              <w:top w:val="single" w:sz="19" w:space="0" w:color="000000"/>
              <w:left w:val="single" w:sz="28" w:space="0" w:color="000000"/>
              <w:bottom w:val="single" w:sz="19" w:space="0" w:color="000000"/>
              <w:right w:val="single" w:sz="28" w:space="0" w:color="000000"/>
            </w:tcBorders>
            <w:vAlign w:val="center"/>
          </w:tcPr>
          <w:p w14:paraId="07951CE8" w14:textId="36404BA6" w:rsidR="00F059D5" w:rsidRDefault="00F059D5" w:rsidP="00F059D5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62AD8">
              <w:rPr>
                <w:rFonts w:ascii="Times New Roman" w:eastAsia="Times New Roman" w:hAnsi="Times New Roman" w:cs="Times New Roman"/>
                <w:sz w:val="20"/>
                <w:szCs w:val="20"/>
              </w:rPr>
              <w:t>3:30 p.m. to 6:00 p.m.</w:t>
            </w:r>
          </w:p>
        </w:tc>
      </w:tr>
    </w:tbl>
    <w:p w14:paraId="422CFC99" w14:textId="77777777" w:rsidR="004B7820" w:rsidRPr="00462F9E" w:rsidRDefault="004B7820" w:rsidP="00F059D5">
      <w:pPr>
        <w:rPr>
          <w:rFonts w:ascii="Times New Roman" w:eastAsia="Times New Roman" w:hAnsi="Times New Roman" w:cs="Times New Roman"/>
          <w:sz w:val="14"/>
          <w:szCs w:val="14"/>
        </w:rPr>
      </w:pPr>
    </w:p>
    <w:p w14:paraId="17CFA3B3" w14:textId="77777777" w:rsidR="00F059D5" w:rsidRDefault="00F059D5" w:rsidP="00F059D5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A898763" w14:textId="29F16468" w:rsidR="00F059D5" w:rsidRPr="00462F9E" w:rsidRDefault="00F059D5" w:rsidP="00462F9E">
      <w:pPr>
        <w:jc w:val="center"/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</w:pPr>
      <w:r w:rsidRPr="00462F9E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  <w:t xml:space="preserve">NEW LOCATION FOR </w:t>
      </w:r>
      <w:r w:rsidR="00FA2F9C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  <w:t>2023</w:t>
      </w:r>
      <w:r w:rsidRPr="00462F9E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  <w:t>:</w:t>
      </w:r>
    </w:p>
    <w:p w14:paraId="02B135F4" w14:textId="77777777" w:rsidR="00F059D5" w:rsidRPr="00462F9E" w:rsidRDefault="00F059D5" w:rsidP="00F059D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5E2A12B" w14:textId="77777777" w:rsidR="00F059D5" w:rsidRPr="00462F9E" w:rsidRDefault="00F059D5" w:rsidP="00462F9E">
      <w:pPr>
        <w:spacing w:after="120"/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462F9E">
        <w:rPr>
          <w:rFonts w:ascii="Times New Roman" w:eastAsia="Times New Roman" w:hAnsi="Times New Roman" w:cs="Times New Roman"/>
          <w:sz w:val="40"/>
          <w:szCs w:val="40"/>
        </w:rPr>
        <w:t>The UW-Whitewater VITA Clinic will operate at</w:t>
      </w:r>
    </w:p>
    <w:p w14:paraId="08DDADD8" w14:textId="78ACF012" w:rsidR="00462F9E" w:rsidRPr="00462F9E" w:rsidRDefault="00462F9E" w:rsidP="00462F9E">
      <w:pPr>
        <w:spacing w:after="120"/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462F9E">
        <w:rPr>
          <w:rFonts w:ascii="Times New Roman" w:eastAsia="Times New Roman" w:hAnsi="Times New Roman" w:cs="Times New Roman"/>
          <w:b/>
          <w:bCs/>
          <w:sz w:val="40"/>
          <w:szCs w:val="40"/>
        </w:rPr>
        <w:t>UW-W</w:t>
      </w:r>
      <w:r w:rsidR="00F059D5" w:rsidRPr="00462F9E"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 Community Engagement Center</w:t>
      </w:r>
      <w:r w:rsidRPr="00462F9E">
        <w:rPr>
          <w:rFonts w:ascii="Times New Roman" w:eastAsia="Times New Roman" w:hAnsi="Times New Roman" w:cs="Times New Roman"/>
          <w:sz w:val="40"/>
          <w:szCs w:val="40"/>
        </w:rPr>
        <w:t xml:space="preserve"> (next to Wal-Mart)</w:t>
      </w:r>
    </w:p>
    <w:p w14:paraId="3EDD3752" w14:textId="77777777" w:rsidR="00F059D5" w:rsidRDefault="00F059D5" w:rsidP="00462F9E">
      <w:pPr>
        <w:spacing w:after="120"/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462F9E">
        <w:rPr>
          <w:rFonts w:ascii="Times New Roman" w:eastAsia="Times New Roman" w:hAnsi="Times New Roman" w:cs="Times New Roman"/>
          <w:sz w:val="40"/>
          <w:szCs w:val="40"/>
        </w:rPr>
        <w:t>1260 W Main Street, Whitewater, WI 53190</w:t>
      </w:r>
    </w:p>
    <w:p w14:paraId="659CD97B" w14:textId="77777777" w:rsidR="00462F9E" w:rsidRDefault="00462F9E" w:rsidP="00462F9E">
      <w:pPr>
        <w:spacing w:after="120"/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2FA96E3F" w14:textId="23F54424" w:rsidR="004B7820" w:rsidRDefault="00462F9E" w:rsidP="00462F9E">
      <w:pPr>
        <w:spacing w:after="120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462F9E">
        <w:rPr>
          <w:rFonts w:ascii="Times New Roman" w:eastAsia="Times New Roman" w:hAnsi="Times New Roman" w:cs="Times New Roman"/>
          <w:b/>
          <w:bCs/>
          <w:i/>
          <w:iCs/>
          <w:sz w:val="40"/>
          <w:szCs w:val="40"/>
        </w:rPr>
        <w:t>Questions:</w:t>
      </w:r>
      <w:r>
        <w:rPr>
          <w:rFonts w:ascii="Times New Roman" w:eastAsia="Times New Roman" w:hAnsi="Times New Roman" w:cs="Times New Roman"/>
          <w:sz w:val="40"/>
          <w:szCs w:val="40"/>
        </w:rPr>
        <w:t xml:space="preserve"> Call Brian Huels @ </w:t>
      </w:r>
      <w:r w:rsidR="00FE3CA4">
        <w:rPr>
          <w:rFonts w:ascii="Times New Roman" w:eastAsia="Times New Roman" w:hAnsi="Times New Roman" w:cs="Times New Roman"/>
          <w:sz w:val="40"/>
          <w:szCs w:val="40"/>
        </w:rPr>
        <w:t>262-472-5452</w:t>
      </w:r>
    </w:p>
    <w:sectPr w:rsidR="004B7820" w:rsidSect="00054A6E">
      <w:pgSz w:w="12240" w:h="15840"/>
      <w:pgMar w:top="1080" w:right="1080" w:bottom="72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NDA2MTS3MLI0NjVR0lEKTi0uzszPAykwqwUA8b7b+SwAAAA="/>
  </w:docVars>
  <w:rsids>
    <w:rsidRoot w:val="004B7820"/>
    <w:rsid w:val="00054A6E"/>
    <w:rsid w:val="001778F6"/>
    <w:rsid w:val="002854D1"/>
    <w:rsid w:val="00462F9E"/>
    <w:rsid w:val="004B7820"/>
    <w:rsid w:val="00626F3C"/>
    <w:rsid w:val="007875B8"/>
    <w:rsid w:val="007F7ABC"/>
    <w:rsid w:val="009D29B7"/>
    <w:rsid w:val="00F059D5"/>
    <w:rsid w:val="00FA2F9C"/>
    <w:rsid w:val="00FE3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3CCEB"/>
  <w15:docId w15:val="{AA8610EB-7531-4EDA-B2F5-12C0189A4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2 VITA Spring 2020.xlsx</vt:lpstr>
    </vt:vector>
  </TitlesOfParts>
  <Company>University of Wisconsin Whitewater</Company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2 VITA Spring 2020.xlsx</dc:title>
  <dc:creator>MeyersRH27</dc:creator>
  <cp:lastModifiedBy>HUELS, BRIAN</cp:lastModifiedBy>
  <cp:revision>2</cp:revision>
  <dcterms:created xsi:type="dcterms:W3CDTF">2023-01-12T16:55:00Z</dcterms:created>
  <dcterms:modified xsi:type="dcterms:W3CDTF">2023-01-12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3T00:00:00Z</vt:filetime>
  </property>
  <property fmtid="{D5CDD505-2E9C-101B-9397-08002B2CF9AE}" pid="3" name="LastSaved">
    <vt:filetime>2020-01-29T00:00:00Z</vt:filetime>
  </property>
</Properties>
</file>